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Switzerland</w:t>
      </w:r>
      <w:r>
        <w:t xml:space="preserve"> </w:t>
      </w:r>
      <w:r>
        <w:t xml:space="preserve">Zurich</w:t>
      </w:r>
    </w:p>
    <w:bookmarkStart w:id="25" w:name="environmental-engineer-cover-letter"/>
    <w:p>
      <w:pPr>
        <w:pStyle w:val="Heading1"/>
      </w:pPr>
      <w:r>
        <w:t xml:space="preserve">Environmental Engineer Cover Letter</w:t>
      </w:r>
    </w:p>
    <w:p>
      <w:pPr>
        <w:pStyle w:val="FirstParagraph"/>
      </w:pPr>
      <w:r>
        <w:rPr>
          <w:bCs/>
          <w:b/>
        </w:rPr>
        <w:t xml:space="preserve">Dear Hiring Team,</w:t>
      </w:r>
    </w:p>
    <w:p>
      <w:pPr>
        <w:pStyle w:val="BodyText"/>
      </w:pPr>
      <w:r>
        <w:t xml:space="preserve">I am writing to express my interest in the Environmental Engineer position at [Company Name] in Switzerland Zurich. With a deep passion for sustainability and a career dedicated to addressing global environmental challenges, I am eager to contribute my expertise, technical skills, and commitment to ecological stewardship to an organization that values innovation and excellence in environmental engineering. Switzerland Zurich is renowned for its progressive policies on environmental protection, cutting-edge research facilities, and a culture of sustainability that aligns perfectly with my professional aspirations. This opportunity represents a meaningful step forward in my journey as an Environmental Engineer.</w:t>
      </w:r>
    </w:p>
    <w:bookmarkStart w:id="20" w:name="X3f3c286cd96004dc834b205a0155676ae5d51b8"/>
    <w:p>
      <w:pPr>
        <w:pStyle w:val="Heading2"/>
      </w:pPr>
      <w:r>
        <w:t xml:space="preserve">Why Switzerland Zurich? A Hub for Environmental Innovation</w:t>
      </w:r>
    </w:p>
    <w:p>
      <w:pPr>
        <w:pStyle w:val="FirstParagraph"/>
      </w:pPr>
      <w:r>
        <w:t xml:space="preserve">Switzerland Zurich has long been a leader in environmental conservation and sustainable development, driven by its commitment to the United Nations Sustainable Development Goals (SDGs) and the Swiss Federal Act on the Protection of the Environment. As an Environmental Engineer, I am particularly drawn to Zurich’s emphasis on integrating green technologies into urban planning, renewable energy systems, and waste management solutions. The city’s dedication to reducing carbon emissions and preserving its natural ecosystems creates a dynamic environment where my skills can make a tangible impact.</w:t>
      </w:r>
    </w:p>
    <w:p>
      <w:pPr>
        <w:pStyle w:val="BodyText"/>
      </w:pPr>
      <w:r>
        <w:t xml:space="preserve">My academic background in Environmental Engineering from [University Name] equipped me with a strong foundation in environmental science, fluid mechanics, and pollution control. During my studies, I focused on projects related to water quality management and renewable energy systems, which resonate with the challenges faced by Zurich’s expanding urban infrastructure. I am particularly proud of my thesis on "Optimizing Urban Water Systems for Climate Resilience," which explored strategies to mitigate the effects of extreme weather events on municipal water supplies—a topic that is increasingly relevant in a region like Switzerland, where climate change is reshaping environmental landscapes.</w:t>
      </w:r>
    </w:p>
    <w:bookmarkEnd w:id="20"/>
    <w:bookmarkStart w:id="21" w:name="X1e7126ff45cfdc8239a6f97e532ed4d2547465b"/>
    <w:p>
      <w:pPr>
        <w:pStyle w:val="Heading2"/>
      </w:pPr>
      <w:r>
        <w:t xml:space="preserve">Professional Experience and Technical Expertise</w:t>
      </w:r>
    </w:p>
    <w:p>
      <w:pPr>
        <w:pStyle w:val="FirstParagraph"/>
      </w:pPr>
      <w:r>
        <w:t xml:space="preserve">Over the past five years, I have worked as an Environmental Engineer at [Previous Company Name], where I led projects focused on waste-to-energy systems, air quality monitoring, and sustainable construction practices. One of my most significant contributions was the design of a closed-loop water recycling system for a large industrial facility, which reduced water consumption by 40% and earned recognition from the Swiss Association for Environmental Engineering. This project highlighted my ability to balance technical innovation with cost-effectiveness, ensuring that environmental goals are met without compromising operational efficiency.</w:t>
      </w:r>
    </w:p>
    <w:p>
      <w:pPr>
        <w:pStyle w:val="BodyText"/>
      </w:pPr>
      <w:r>
        <w:t xml:space="preserve">In addition to my technical skills, I have developed a strong understanding of regulatory frameworks in environmental engineering. I am well-versed in international standards such as ISO 14001 (Environmental Management Systems) and the European Union’s Water Framework Directive. My ability to navigate complex regulations while delivering practical solutions has been instrumental in my career, and I am confident that this expertise will enable me to contribute effectively to [Company Name]’s mission in Switzerland Zurich.</w:t>
      </w:r>
    </w:p>
    <w:bookmarkEnd w:id="21"/>
    <w:bookmarkStart w:id="22" w:name="alignment-with-company-names-values"/>
    <w:p>
      <w:pPr>
        <w:pStyle w:val="Heading2"/>
      </w:pPr>
      <w:r>
        <w:t xml:space="preserve">Alignment with [Company Name]’s Values</w:t>
      </w:r>
    </w:p>
    <w:p>
      <w:pPr>
        <w:pStyle w:val="FirstParagraph"/>
      </w:pPr>
      <w:r>
        <w:t xml:space="preserve">[Company Name]’s commitment to sustainability and environmental responsibility is deeply inspiring. I admire the organization’s focus on developing solutions that address both local and global environmental challenges, such as reducing greenhouse gas emissions and promoting circular economy principles. My own work has always been driven by a desire to create lasting positive change, whether through designing eco-friendly infrastructure or advocating for policies that protect natural resources. I am particularly interested in [Company Name]’s recent initiatives in renewable energy integration and urban green spaces, which align with my belief that environmental engineering must be both innovative and community-centric.</w:t>
      </w:r>
    </w:p>
    <w:p>
      <w:pPr>
        <w:pStyle w:val="BodyText"/>
      </w:pPr>
      <w:r>
        <w:t xml:space="preserve">One of the core values of Switzerland Zurich is its emphasis on collaboration between public and private sectors to achieve environmental goals. I have experience working with cross-functional teams, including policymakers, engineers, and community leaders, to develop holistic solutions. For example, I collaborated with a local municipality in [City Name] to implement a smart waste management system that leveraged IoT technologies to optimize collection routes and reduce fuel consumption. This project not only improved operational efficiency but also set a benchmark for sustainable urban practices in the region.</w:t>
      </w:r>
    </w:p>
    <w:bookmarkEnd w:id="22"/>
    <w:bookmarkStart w:id="23" w:name="why-i-am-the-ideal-candidate"/>
    <w:p>
      <w:pPr>
        <w:pStyle w:val="Heading2"/>
      </w:pPr>
      <w:r>
        <w:t xml:space="preserve">Why I Am the Ideal Candidate</w:t>
      </w:r>
    </w:p>
    <w:p>
      <w:pPr>
        <w:pStyle w:val="FirstParagraph"/>
      </w:pPr>
      <w:r>
        <w:t xml:space="preserve">As an Environmental Engineer, I bring a unique combination of technical knowledge, problem-solving skills, and a passion for sustainability. My ability to analyze complex environmental data and translate it into actionable strategies has been critical to the success of my previous projects. Additionally, my strong communication skills allow me to effectively convey technical concepts to stakeholders with varying levels of expertise, ensuring that all team members are aligned toward common goals.</w:t>
      </w:r>
    </w:p>
    <w:p>
      <w:pPr>
        <w:pStyle w:val="BodyText"/>
      </w:pPr>
      <w:r>
        <w:t xml:space="preserve">Switzerland Zurich’s vibrant academic and research community also excites me. I am eager to engage with local universities and industry partners to stay at the forefront of environmental engineering innovations. Whether it’s exploring new methods for carbon capture or advancing renewable energy technologies, I am committed to pushing the boundaries of what is possible in this field.</w:t>
      </w:r>
    </w:p>
    <w:bookmarkEnd w:id="23"/>
    <w:bookmarkStart w:id="24" w:name="conclusion-a-vision-for-the-future"/>
    <w:p>
      <w:pPr>
        <w:pStyle w:val="Heading2"/>
      </w:pPr>
      <w:r>
        <w:t xml:space="preserve">Conclusion: A Vision for the Future</w:t>
      </w:r>
    </w:p>
    <w:p>
      <w:pPr>
        <w:pStyle w:val="FirstParagraph"/>
      </w:pPr>
      <w:r>
        <w:t xml:space="preserve">In conclusion, I am confident that my experience, skills, and dedication to environmental sustainability make me a strong candidate for the Environmental Engineer position at [Company Name] in Switzerland Zurich. I am particularly excited about the opportunity to contribute to a city that is leading the way in environmental innovation and to work alongside professionals who share my commitment to creating a healthier planet. I would be grateful for the chance to discuss how my background and vision align with your organization’s goals.</w:t>
      </w:r>
    </w:p>
    <w:p>
      <w:pPr>
        <w:pStyle w:val="BodyText"/>
      </w:pPr>
      <w:r>
        <w:t xml:space="preserve">Thank you for considering my application. I look forward to the possibility of contributing to [Company Name]’s mission and helping shape a more sustainable future for Switzerland Zurich.</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 - Switzerland Zurich</dc:title>
  <dc:creator/>
  <dc:language>en</dc:language>
  <cp:keywords/>
  <dcterms:created xsi:type="dcterms:W3CDTF">2025-12-10T02:15:59Z</dcterms:created>
  <dcterms:modified xsi:type="dcterms:W3CDTF">2025-12-10T02:15:59Z</dcterms:modified>
</cp:coreProperties>
</file>

<file path=docProps/custom.xml><?xml version="1.0" encoding="utf-8"?>
<Properties xmlns="http://schemas.openxmlformats.org/officeDocument/2006/custom-properties" xmlns:vt="http://schemas.openxmlformats.org/officeDocument/2006/docPropsVTypes"/>
</file>